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CA1E58" w14:textId="77777777" w:rsidR="007101BC" w:rsidRDefault="006131F3" w:rsidP="006131F3">
      <w:pPr>
        <w:pStyle w:val="Title"/>
      </w:pPr>
      <w:r>
        <w:t>Project 1</w:t>
      </w:r>
    </w:p>
    <w:p w14:paraId="5AFB1831" w14:textId="62D1EE65" w:rsidR="006131F3" w:rsidRPr="000139EF" w:rsidRDefault="006131F3" w:rsidP="006131F3">
      <w:pPr>
        <w:pStyle w:val="Title"/>
        <w:rPr>
          <w:b/>
          <w:sz w:val="36"/>
        </w:rPr>
      </w:pPr>
      <w:r>
        <w:t xml:space="preserve">Comp 122/L </w:t>
      </w:r>
      <w:r w:rsidR="000E335B">
        <w:t>Spring</w:t>
      </w:r>
      <w:r>
        <w:t xml:space="preserve"> 201</w:t>
      </w:r>
      <w:r w:rsidR="000E335B">
        <w:t>9</w:t>
      </w:r>
    </w:p>
    <w:p w14:paraId="6DDC0450" w14:textId="77777777" w:rsidR="007101BC" w:rsidRPr="003D66EA" w:rsidRDefault="007101BC" w:rsidP="007101BC"/>
    <w:p w14:paraId="2C9E5C36" w14:textId="77777777" w:rsidR="007101BC" w:rsidRPr="00D1779D" w:rsidRDefault="007101BC" w:rsidP="007101BC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Write a program in ARM using </w:t>
      </w:r>
      <w:proofErr w:type="spellStart"/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ARMSim</w:t>
      </w:r>
      <w:proofErr w:type="spellEnd"/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# to perform the following tasks:</w:t>
      </w:r>
    </w:p>
    <w:p w14:paraId="524453DD" w14:textId="77777777" w:rsidR="00E227EF" w:rsidRDefault="007101BC" w:rsidP="008C3FF3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Open a file named "integers.</w:t>
      </w:r>
      <w:r w:rsidR="00A531E5">
        <w:rPr>
          <w:rFonts w:ascii="Helvetica" w:eastAsia="Times New Roman" w:hAnsi="Helvetica" w:cs="Helvetica"/>
          <w:color w:val="2D3B45"/>
          <w:sz w:val="24"/>
          <w:szCs w:val="24"/>
        </w:rPr>
        <w:t>txt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" and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read the first integer value, </w:t>
      </w:r>
      <w:r w:rsidR="008C3FF3">
        <w:rPr>
          <w:rFonts w:ascii="Helvetica" w:eastAsia="Times New Roman" w:hAnsi="Helvetica" w:cs="Helvetica"/>
          <w:color w:val="2D3B45"/>
          <w:sz w:val="24"/>
          <w:szCs w:val="24"/>
        </w:rPr>
        <w:t>x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="00B04733">
        <w:rPr>
          <w:rFonts w:ascii="Helvetica" w:eastAsia="Times New Roman" w:hAnsi="Helvetica" w:cs="Helvetica"/>
          <w:color w:val="2D3B45"/>
          <w:sz w:val="24"/>
          <w:szCs w:val="24"/>
        </w:rPr>
        <w:t>in the file</w:t>
      </w:r>
      <w:r w:rsidR="00E227EF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225233BB" w14:textId="77777777" w:rsidR="007101BC" w:rsidRPr="00D1779D" w:rsidRDefault="00E227EF" w:rsidP="008C3FF3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Continue reading </w:t>
      </w:r>
      <w:r w:rsidR="00B04733">
        <w:rPr>
          <w:rFonts w:ascii="Helvetica" w:eastAsia="Times New Roman" w:hAnsi="Helvetica" w:cs="Helvetica"/>
          <w:color w:val="2D3B45"/>
          <w:sz w:val="24"/>
          <w:szCs w:val="24"/>
        </w:rPr>
        <w:t xml:space="preserve">more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ntegers from the file until you reach an end-of-file.  As you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read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ntegers, </w:t>
      </w:r>
      <w:r w:rsidR="007101BC" w:rsidRPr="00D1779D">
        <w:rPr>
          <w:rFonts w:ascii="Helvetica" w:eastAsia="Times New Roman" w:hAnsi="Helvetica" w:cs="Helvetica"/>
          <w:color w:val="2D3B45"/>
          <w:sz w:val="24"/>
          <w:szCs w:val="24"/>
        </w:rPr>
        <w:t>keep track of the following information.</w:t>
      </w:r>
    </w:p>
    <w:p w14:paraId="46975CBB" w14:textId="77777777" w:rsidR="007101BC" w:rsidRPr="00D1779D" w:rsidRDefault="007101BC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the total number of integers in the file</w:t>
      </w:r>
    </w:p>
    <w:p w14:paraId="37CD5CEF" w14:textId="77777777" w:rsidR="007101BC" w:rsidRPr="00D1779D" w:rsidRDefault="007101BC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the number of integers greater </w:t>
      </w:r>
      <w:r w:rsidRPr="00B04733">
        <w:rPr>
          <w:rFonts w:ascii="Helvetica" w:eastAsia="Times New Roman" w:hAnsi="Helvetica" w:cs="Helvetica"/>
          <w:color w:val="2D3B45"/>
          <w:sz w:val="24"/>
          <w:szCs w:val="24"/>
        </w:rPr>
        <w:t>than </w:t>
      </w:r>
      <w:r w:rsidR="008C3FF3">
        <w:rPr>
          <w:rFonts w:ascii="Helvetica" w:eastAsia="Times New Roman" w:hAnsi="Helvetica" w:cs="Helvetica"/>
          <w:iCs/>
          <w:color w:val="2D3B45"/>
          <w:sz w:val="24"/>
          <w:szCs w:val="24"/>
        </w:rPr>
        <w:t>x</w:t>
      </w:r>
      <w:r w:rsidR="008737B9">
        <w:rPr>
          <w:rFonts w:ascii="Helvetica" w:eastAsia="Times New Roman" w:hAnsi="Helvetica" w:cs="Helvetica"/>
          <w:iCs/>
          <w:color w:val="2D3B45"/>
          <w:sz w:val="24"/>
          <w:szCs w:val="24"/>
        </w:rPr>
        <w:t xml:space="preserve"> in the </w:t>
      </w:r>
      <w:r w:rsidR="00BB6234" w:rsidRPr="00B04733">
        <w:rPr>
          <w:rFonts w:ascii="Helvetica" w:eastAsia="Times New Roman" w:hAnsi="Helvetica" w:cs="Helvetica"/>
          <w:iCs/>
          <w:color w:val="2D3B45"/>
          <w:sz w:val="24"/>
          <w:szCs w:val="24"/>
        </w:rPr>
        <w:t>file</w:t>
      </w:r>
    </w:p>
    <w:p w14:paraId="5C72FEFC" w14:textId="77777777" w:rsidR="007101BC" w:rsidRPr="00D1779D" w:rsidRDefault="00B04733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maximum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>positive integer</w:t>
      </w:r>
      <w:r w:rsidR="00076A3E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value </w:t>
      </w:r>
      <w:r w:rsidR="00076A3E">
        <w:rPr>
          <w:rFonts w:ascii="Helvetica" w:eastAsia="Times New Roman" w:hAnsi="Helvetica" w:cs="Helvetica"/>
          <w:color w:val="2D3B45"/>
          <w:sz w:val="24"/>
          <w:szCs w:val="24"/>
        </w:rPr>
        <w:t>in the file</w:t>
      </w:r>
    </w:p>
    <w:p w14:paraId="42ACF24C" w14:textId="77777777" w:rsidR="007101BC" w:rsidRDefault="008737B9" w:rsidP="008C3FF3">
      <w:pPr>
        <w:numPr>
          <w:ilvl w:val="0"/>
          <w:numId w:val="1"/>
        </w:numPr>
        <w:shd w:val="clear" w:color="auto" w:fill="FFFFFF"/>
        <w:spacing w:after="12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inally, o</w:t>
      </w:r>
      <w:r w:rsidR="007101BC" w:rsidRPr="00D1779D">
        <w:rPr>
          <w:rFonts w:ascii="Helvetica" w:eastAsia="Times New Roman" w:hAnsi="Helvetica" w:cs="Helvetica"/>
          <w:color w:val="2D3B45"/>
          <w:sz w:val="24"/>
          <w:szCs w:val="24"/>
        </w:rPr>
        <w:t>utput the four pieces of information to the console (</w:t>
      </w:r>
      <w:proofErr w:type="spellStart"/>
      <w:r w:rsidR="007101BC" w:rsidRPr="0025524D">
        <w:rPr>
          <w:rFonts w:ascii="Helvetica" w:eastAsia="Times New Roman" w:hAnsi="Helvetica" w:cs="Helvetica"/>
          <w:i/>
          <w:color w:val="2D3B45"/>
          <w:sz w:val="24"/>
          <w:szCs w:val="24"/>
        </w:rPr>
        <w:t>stdout</w:t>
      </w:r>
      <w:proofErr w:type="spellEnd"/>
      <w:r w:rsidR="007101BC" w:rsidRPr="00D1779D">
        <w:rPr>
          <w:rFonts w:ascii="Helvetica" w:eastAsia="Times New Roman" w:hAnsi="Helvetica" w:cs="Helvetica"/>
          <w:color w:val="2D3B45"/>
          <w:sz w:val="24"/>
          <w:szCs w:val="24"/>
        </w:rPr>
        <w:t>)</w:t>
      </w:r>
      <w:r w:rsidR="00B04733">
        <w:rPr>
          <w:rFonts w:ascii="Helvetica" w:eastAsia="Times New Roman" w:hAnsi="Helvetica" w:cs="Helvetica"/>
          <w:color w:val="2D3B45"/>
          <w:sz w:val="24"/>
          <w:szCs w:val="24"/>
        </w:rPr>
        <w:t>:</w:t>
      </w:r>
    </w:p>
    <w:p w14:paraId="7FD824E6" w14:textId="77777777" w:rsidR="00B04733" w:rsidRDefault="00B04733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the total number of values in the file, including the first value</w:t>
      </w:r>
    </w:p>
    <w:p w14:paraId="220C7CD9" w14:textId="77777777" w:rsidR="00B04733" w:rsidRDefault="00B04733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first value, </w:t>
      </w:r>
      <w:r w:rsidR="008C3FF3">
        <w:rPr>
          <w:rFonts w:ascii="Helvetica" w:eastAsia="Times New Roman" w:hAnsi="Helvetica" w:cs="Helvetica"/>
          <w:color w:val="2D3B45"/>
          <w:sz w:val="24"/>
          <w:szCs w:val="24"/>
        </w:rPr>
        <w:t>x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, read</w:t>
      </w:r>
    </w:p>
    <w:p w14:paraId="541E5CE2" w14:textId="77777777" w:rsidR="00B04733" w:rsidRDefault="00783784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number of values in the file greater than </w:t>
      </w:r>
      <w:r w:rsidR="008C3FF3">
        <w:rPr>
          <w:rFonts w:ascii="Helvetica" w:eastAsia="Times New Roman" w:hAnsi="Helvetica" w:cs="Helvetica"/>
          <w:color w:val="2D3B45"/>
          <w:sz w:val="24"/>
          <w:szCs w:val="24"/>
        </w:rPr>
        <w:t>x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but not including </w:t>
      </w:r>
      <w:r w:rsidR="000407CA">
        <w:rPr>
          <w:rFonts w:ascii="Helvetica" w:eastAsia="Times New Roman" w:hAnsi="Helvetica" w:cs="Helvetica"/>
          <w:color w:val="2D3B45"/>
          <w:sz w:val="24"/>
          <w:szCs w:val="24"/>
        </w:rPr>
        <w:t>X</w:t>
      </w:r>
    </w:p>
    <w:p w14:paraId="2BDE31F4" w14:textId="77777777" w:rsidR="00783784" w:rsidRPr="00D1779D" w:rsidRDefault="00783784" w:rsidP="008C3FF3">
      <w:pPr>
        <w:numPr>
          <w:ilvl w:val="1"/>
          <w:numId w:val="1"/>
        </w:numPr>
        <w:shd w:val="clear" w:color="auto" w:fill="FFFFFF"/>
        <w:spacing w:after="120" w:line="240" w:lineRule="auto"/>
        <w:ind w:left="108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maximum positive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integer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value in the file</w:t>
      </w:r>
    </w:p>
    <w:p w14:paraId="062F2E0B" w14:textId="77777777" w:rsidR="007101BC" w:rsidRDefault="007101BC" w:rsidP="0025524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For example, if "integers.</w:t>
      </w:r>
      <w:r w:rsidR="002E7B36">
        <w:rPr>
          <w:rFonts w:ascii="Helvetica" w:eastAsia="Times New Roman" w:hAnsi="Helvetica" w:cs="Helvetica"/>
          <w:color w:val="2D3B45"/>
          <w:sz w:val="24"/>
          <w:szCs w:val="24"/>
        </w:rPr>
        <w:t>txt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" contains the integers </w:t>
      </w:r>
    </w:p>
    <w:p w14:paraId="5B060BA6" w14:textId="77777777" w:rsidR="007101BC" w:rsidRPr="009D33CB" w:rsidRDefault="007101BC" w:rsidP="007101BC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"0 </w:t>
      </w:r>
      <w:r w:rsidR="008737B9">
        <w:rPr>
          <w:rFonts w:ascii="Helvetica" w:eastAsia="Times New Roman" w:hAnsi="Helvetica" w:cs="Helvetica"/>
          <w:b/>
          <w:color w:val="2D3B45"/>
          <w:sz w:val="24"/>
          <w:szCs w:val="24"/>
        </w:rPr>
        <w:t>5</w:t>
      </w: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</w:t>
      </w:r>
      <w:r w:rsidR="005835D2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134 </w:t>
      </w: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>-10 -34 77</w:t>
      </w:r>
      <w:r w:rsidR="00076A3E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</w:t>
      </w:r>
      <w:r w:rsidR="00076A3E"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>1</w:t>
      </w:r>
      <w:r w:rsidR="00076A3E">
        <w:rPr>
          <w:rFonts w:ascii="Helvetica" w:eastAsia="Times New Roman" w:hAnsi="Helvetica" w:cs="Helvetica"/>
          <w:b/>
          <w:color w:val="2D3B45"/>
          <w:sz w:val="24"/>
          <w:szCs w:val="24"/>
        </w:rPr>
        <w:t>22</w:t>
      </w:r>
      <w:r w:rsidR="00076A3E"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</w:t>
      </w:r>
      <w:r w:rsidR="00076A3E">
        <w:rPr>
          <w:rFonts w:ascii="Helvetica" w:eastAsia="Times New Roman" w:hAnsi="Helvetica" w:cs="Helvetica"/>
          <w:b/>
          <w:color w:val="2D3B45"/>
          <w:sz w:val="24"/>
          <w:szCs w:val="24"/>
        </w:rPr>
        <w:t>6</w:t>
      </w: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-654 20 </w:t>
      </w:r>
      <w:r w:rsidR="008737B9">
        <w:rPr>
          <w:rFonts w:ascii="Helvetica" w:eastAsia="Times New Roman" w:hAnsi="Helvetica" w:cs="Helvetica"/>
          <w:b/>
          <w:color w:val="2D3B45"/>
          <w:sz w:val="24"/>
          <w:szCs w:val="24"/>
        </w:rPr>
        <w:t>7</w:t>
      </w:r>
      <w:r w:rsidR="00076A3E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200</w:t>
      </w: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>" </w:t>
      </w:r>
    </w:p>
    <w:p w14:paraId="11F9CD3A" w14:textId="77777777" w:rsidR="007101BC" w:rsidRDefault="007101BC" w:rsidP="0025524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I would expect</w:t>
      </w:r>
      <w:r w:rsidR="00783784">
        <w:rPr>
          <w:rFonts w:ascii="Helvetica" w:eastAsia="Times New Roman" w:hAnsi="Helvetica" w:cs="Helvetica"/>
          <w:color w:val="2D3B45"/>
          <w:sz w:val="24"/>
          <w:szCs w:val="24"/>
        </w:rPr>
        <w:t xml:space="preserve"> the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most </w:t>
      </w:r>
      <w:r w:rsidR="00783784">
        <w:rPr>
          <w:rFonts w:ascii="Helvetica" w:eastAsia="Times New Roman" w:hAnsi="Helvetica" w:cs="Helvetica"/>
          <w:color w:val="2D3B45"/>
          <w:sz w:val="24"/>
          <w:szCs w:val="24"/>
        </w:rPr>
        <w:t>basic output to be:</w:t>
      </w:r>
    </w:p>
    <w:p w14:paraId="3742EF74" w14:textId="77777777" w:rsidR="007101BC" w:rsidRPr="009D33CB" w:rsidRDefault="007101BC" w:rsidP="007101BC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b/>
          <w:color w:val="2D3B45"/>
          <w:sz w:val="24"/>
          <w:szCs w:val="24"/>
        </w:rPr>
      </w:pP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 "</w:t>
      </w:r>
      <w:r w:rsidR="00783784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12 0 8 </w:t>
      </w:r>
      <w:r w:rsidR="00CC1EC6">
        <w:rPr>
          <w:rFonts w:ascii="Helvetica" w:eastAsia="Times New Roman" w:hAnsi="Helvetica" w:cs="Helvetica"/>
          <w:b/>
          <w:color w:val="2D3B45"/>
          <w:sz w:val="24"/>
          <w:szCs w:val="24"/>
        </w:rPr>
        <w:t>200</w:t>
      </w:r>
      <w:r w:rsidRPr="009D33CB">
        <w:rPr>
          <w:rFonts w:ascii="Helvetica" w:eastAsia="Times New Roman" w:hAnsi="Helvetica" w:cs="Helvetica"/>
          <w:b/>
          <w:color w:val="2D3B45"/>
          <w:sz w:val="24"/>
          <w:szCs w:val="24"/>
        </w:rPr>
        <w:t xml:space="preserve">" </w:t>
      </w:r>
    </w:p>
    <w:p w14:paraId="1DE916A0" w14:textId="77777777" w:rsidR="007101BC" w:rsidRPr="00D1779D" w:rsidRDefault="007101BC" w:rsidP="0025524D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Meeting the above requirements is a bare minimum for the assignment</w:t>
      </w:r>
      <w:r w:rsid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or 75%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. </w:t>
      </w:r>
      <w:r w:rsidR="008737B9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In order to </w:t>
      </w:r>
      <w:r w:rsidR="002E7B36">
        <w:rPr>
          <w:rFonts w:ascii="Helvetica" w:eastAsia="Times New Roman" w:hAnsi="Helvetica" w:cs="Helvetica"/>
          <w:color w:val="2D3B45"/>
          <w:sz w:val="24"/>
          <w:szCs w:val="24"/>
        </w:rPr>
        <w:t>g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 xml:space="preserve">et full </w:t>
      </w:r>
      <w:r w:rsid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(maximum) </w:t>
      </w:r>
      <w:r w:rsidRPr="00D1779D">
        <w:rPr>
          <w:rFonts w:ascii="Helvetica" w:eastAsia="Times New Roman" w:hAnsi="Helvetica" w:cs="Helvetica"/>
          <w:color w:val="2D3B45"/>
          <w:sz w:val="24"/>
          <w:szCs w:val="24"/>
        </w:rPr>
        <w:t>credit, your program should:</w:t>
      </w:r>
    </w:p>
    <w:p w14:paraId="1215B7AB" w14:textId="77777777" w:rsidR="007101BC" w:rsidRPr="0025524D" w:rsidRDefault="0025524D" w:rsidP="008C3FF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ind w:left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H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>ave appropriate comments (not too much and not too little)</w:t>
      </w:r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in the source cod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6633CFCB" w14:textId="77777777" w:rsidR="007101BC" w:rsidRPr="0025524D" w:rsidRDefault="0025524D" w:rsidP="008C3FF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ind w:left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C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heck for errors, </w:t>
      </w:r>
      <w:r w:rsidR="007101BC" w:rsidRPr="00990B63">
        <w:rPr>
          <w:rFonts w:ascii="Helvetica" w:eastAsia="Times New Roman" w:hAnsi="Helvetica" w:cs="Helvetica"/>
          <w:color w:val="2D3B45"/>
          <w:sz w:val="24"/>
          <w:szCs w:val="24"/>
        </w:rPr>
        <w:t>such as a missing file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or an empty fil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p w14:paraId="6CB7932F" w14:textId="7451D1C9" w:rsidR="007101BC" w:rsidRPr="0025524D" w:rsidRDefault="0025524D" w:rsidP="008C3FF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uto"/>
        <w:ind w:left="720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H</w:t>
      </w:r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ave 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>readable output</w:t>
      </w:r>
      <w:r w:rsidR="00076A3E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messa</w:t>
      </w:r>
      <w:bookmarkStart w:id="0" w:name="_GoBack"/>
      <w:bookmarkEnd w:id="0"/>
      <w:r w:rsidR="00076A3E" w:rsidRPr="0025524D">
        <w:rPr>
          <w:rFonts w:ascii="Helvetica" w:eastAsia="Times New Roman" w:hAnsi="Helvetica" w:cs="Helvetica"/>
          <w:color w:val="2D3B45"/>
          <w:sz w:val="24"/>
          <w:szCs w:val="24"/>
        </w:rPr>
        <w:t>ges displayed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on the </w:t>
      </w:r>
      <w:proofErr w:type="spellStart"/>
      <w:r w:rsidRPr="0025524D">
        <w:rPr>
          <w:rFonts w:ascii="Helvetica" w:eastAsia="Times New Roman" w:hAnsi="Helvetica" w:cs="Helvetica"/>
          <w:i/>
          <w:color w:val="2D3B45"/>
          <w:sz w:val="24"/>
          <w:szCs w:val="24"/>
        </w:rPr>
        <w:t>stdout</w:t>
      </w:r>
      <w:proofErr w:type="spellEnd"/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>(e.g. "</w:t>
      </w:r>
      <w:r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 File contains 12 integers</w:t>
      </w:r>
      <w:r w:rsid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, </w:t>
      </w:r>
      <w:proofErr w:type="gramStart"/>
      <w:r w:rsid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First</w:t>
      </w:r>
      <w:proofErr w:type="gramEnd"/>
      <w:r w:rsid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 i</w:t>
      </w:r>
      <w:r w:rsidR="007101BC"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nteger</w:t>
      </w:r>
      <w:r w:rsidR="00A268F3"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 </w:t>
      </w:r>
      <w:r w:rsidR="008C3FF3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x</w:t>
      </w:r>
      <w:r w:rsidR="007101BC"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 is 0</w:t>
      </w:r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>,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DF7F3A" w:rsidRP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T</w:t>
      </w:r>
      <w:r w:rsidR="007101BC"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her</w:t>
      </w:r>
      <w:r w:rsidR="002E7B36" w:rsidRPr="0025524D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e are 8 integers greater than </w:t>
      </w:r>
      <w:r w:rsidR="008F656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0</w:t>
      </w:r>
      <w:r w:rsid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 xml:space="preserve"> </w:t>
      </w:r>
      <w:r w:rsidR="002E7B36" w:rsidRPr="0025524D">
        <w:rPr>
          <w:rFonts w:ascii="Helvetica" w:eastAsia="Times New Roman" w:hAnsi="Helvetica" w:cs="Helvetica"/>
          <w:color w:val="2D3B45"/>
          <w:sz w:val="24"/>
          <w:szCs w:val="24"/>
        </w:rPr>
        <w:t>and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="00DF7F3A">
        <w:rPr>
          <w:rFonts w:ascii="Helvetica" w:eastAsia="Times New Roman" w:hAnsi="Helvetica" w:cs="Helvetica"/>
          <w:b/>
          <w:i/>
          <w:color w:val="2D3B45"/>
          <w:sz w:val="24"/>
          <w:szCs w:val="24"/>
        </w:rPr>
        <w:t>The maximum positive integer is 200</w:t>
      </w:r>
      <w:r w:rsidR="007101BC" w:rsidRPr="0025524D">
        <w:rPr>
          <w:rFonts w:ascii="Helvetica" w:eastAsia="Times New Roman" w:hAnsi="Helvetica" w:cs="Helvetica"/>
          <w:color w:val="2D3B45"/>
          <w:sz w:val="24"/>
          <w:szCs w:val="24"/>
        </w:rPr>
        <w:t>.")</w:t>
      </w:r>
      <w:r w:rsidR="00DF7F3A">
        <w:rPr>
          <w:rFonts w:ascii="Helvetica" w:eastAsia="Times New Roman" w:hAnsi="Helvetica" w:cs="Helvetica"/>
          <w:color w:val="2D3B45"/>
          <w:sz w:val="24"/>
          <w:szCs w:val="24"/>
        </w:rPr>
        <w:t xml:space="preserve"> instead of just the raw values.</w:t>
      </w:r>
    </w:p>
    <w:p w14:paraId="59965641" w14:textId="77777777" w:rsidR="00DF7F3A" w:rsidRDefault="00DF7F3A" w:rsidP="00DF7F3A">
      <w:pPr>
        <w:pStyle w:val="ListParagraph"/>
        <w:shd w:val="clear" w:color="auto" w:fill="FFFFFF"/>
        <w:spacing w:before="180" w:after="180" w:line="240" w:lineRule="auto"/>
        <w:ind w:left="0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7777CFE8" w14:textId="77777777" w:rsidR="000F194C" w:rsidRPr="0025524D" w:rsidRDefault="007101BC" w:rsidP="00DF7F3A">
      <w:pPr>
        <w:pStyle w:val="ListParagraph"/>
        <w:shd w:val="clear" w:color="auto" w:fill="FFFFFF"/>
        <w:spacing w:before="180" w:after="180" w:line="240" w:lineRule="auto"/>
        <w:ind w:left="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25524D">
        <w:rPr>
          <w:rFonts w:ascii="Helvetica" w:eastAsia="Times New Roman" w:hAnsi="Helvetica" w:cs="Helvetica"/>
          <w:color w:val="2D3B45"/>
          <w:sz w:val="24"/>
          <w:szCs w:val="24"/>
        </w:rPr>
        <w:t xml:space="preserve">Please submit a single file called "project1.s" to the </w:t>
      </w:r>
      <w:r w:rsidR="00DF7F3A">
        <w:rPr>
          <w:rFonts w:ascii="Helvetica" w:eastAsia="Times New Roman" w:hAnsi="Helvetica" w:cs="Helvetica"/>
          <w:color w:val="2D3B45"/>
          <w:sz w:val="24"/>
          <w:szCs w:val="24"/>
        </w:rPr>
        <w:t>A</w:t>
      </w:r>
      <w:r w:rsidRPr="0025524D">
        <w:rPr>
          <w:rFonts w:ascii="Helvetica" w:eastAsia="Times New Roman" w:hAnsi="Helvetica" w:cs="Helvetica"/>
          <w:color w:val="2D3B45"/>
          <w:sz w:val="24"/>
          <w:szCs w:val="24"/>
        </w:rPr>
        <w:t>ssignment</w:t>
      </w:r>
      <w:r w:rsidR="00DF7F3A">
        <w:rPr>
          <w:rFonts w:ascii="Helvetica" w:eastAsia="Times New Roman" w:hAnsi="Helvetica" w:cs="Helvetica"/>
          <w:color w:val="2D3B45"/>
          <w:sz w:val="24"/>
          <w:szCs w:val="24"/>
        </w:rPr>
        <w:t xml:space="preserve"> on Canvas</w:t>
      </w:r>
      <w:r w:rsidRPr="0025524D">
        <w:rPr>
          <w:rFonts w:ascii="Helvetica" w:eastAsia="Times New Roman" w:hAnsi="Helvetica" w:cs="Helvetica"/>
          <w:color w:val="2D3B45"/>
          <w:sz w:val="24"/>
          <w:szCs w:val="24"/>
        </w:rPr>
        <w:t>.</w:t>
      </w:r>
    </w:p>
    <w:sectPr w:rsidR="000F194C" w:rsidRPr="0025524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F8BE2" w14:textId="77777777" w:rsidR="00B10D4D" w:rsidRDefault="00B10D4D" w:rsidP="006131F3">
      <w:pPr>
        <w:spacing w:after="0" w:line="240" w:lineRule="auto"/>
      </w:pPr>
      <w:r>
        <w:separator/>
      </w:r>
    </w:p>
  </w:endnote>
  <w:endnote w:type="continuationSeparator" w:id="0">
    <w:p w14:paraId="04365B91" w14:textId="77777777" w:rsidR="00B10D4D" w:rsidRDefault="00B10D4D" w:rsidP="00613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1A80A" w14:textId="0676031D" w:rsidR="006131F3" w:rsidRPr="006131F3" w:rsidRDefault="000E335B">
    <w:pPr>
      <w:pStyle w:val="Footer"/>
      <w:rPr>
        <w:b/>
        <w:bCs/>
      </w:rPr>
    </w:pPr>
    <w:r>
      <w:rPr>
        <w:b/>
      </w:rPr>
      <w:t>Prof. Afshin Amini</w:t>
    </w:r>
    <w:r w:rsidR="006131F3" w:rsidRPr="006131F3">
      <w:rPr>
        <w:b/>
      </w:rPr>
      <w:tab/>
    </w:r>
    <w:r w:rsidR="006131F3" w:rsidRPr="006131F3">
      <w:rPr>
        <w:b/>
      </w:rPr>
      <w:tab/>
      <w:t xml:space="preserve">Page </w:t>
    </w:r>
    <w:r w:rsidR="006131F3" w:rsidRPr="006131F3">
      <w:rPr>
        <w:b/>
        <w:bCs/>
      </w:rPr>
      <w:fldChar w:fldCharType="begin"/>
    </w:r>
    <w:r w:rsidR="006131F3" w:rsidRPr="006131F3">
      <w:rPr>
        <w:b/>
        <w:bCs/>
      </w:rPr>
      <w:instrText xml:space="preserve"> PAGE  \* Arabic  \* MERGEFORMAT </w:instrText>
    </w:r>
    <w:r w:rsidR="006131F3" w:rsidRPr="006131F3">
      <w:rPr>
        <w:b/>
        <w:bCs/>
      </w:rPr>
      <w:fldChar w:fldCharType="separate"/>
    </w:r>
    <w:r w:rsidR="006131F3" w:rsidRPr="006131F3">
      <w:rPr>
        <w:b/>
        <w:bCs/>
        <w:noProof/>
      </w:rPr>
      <w:t>1</w:t>
    </w:r>
    <w:r w:rsidR="006131F3" w:rsidRPr="006131F3">
      <w:rPr>
        <w:b/>
        <w:bCs/>
      </w:rPr>
      <w:fldChar w:fldCharType="end"/>
    </w:r>
    <w:r w:rsidR="006131F3" w:rsidRPr="006131F3">
      <w:rPr>
        <w:b/>
      </w:rPr>
      <w:t xml:space="preserve"> of </w:t>
    </w:r>
    <w:r w:rsidR="006131F3" w:rsidRPr="006131F3">
      <w:rPr>
        <w:b/>
        <w:bCs/>
      </w:rPr>
      <w:fldChar w:fldCharType="begin"/>
    </w:r>
    <w:r w:rsidR="006131F3" w:rsidRPr="006131F3">
      <w:rPr>
        <w:b/>
        <w:bCs/>
      </w:rPr>
      <w:instrText xml:space="preserve"> NUMPAGES  \* Arabic  \* MERGEFORMAT </w:instrText>
    </w:r>
    <w:r w:rsidR="006131F3" w:rsidRPr="006131F3">
      <w:rPr>
        <w:b/>
        <w:bCs/>
      </w:rPr>
      <w:fldChar w:fldCharType="separate"/>
    </w:r>
    <w:r w:rsidR="006131F3" w:rsidRPr="006131F3">
      <w:rPr>
        <w:b/>
        <w:bCs/>
        <w:noProof/>
      </w:rPr>
      <w:t>2</w:t>
    </w:r>
    <w:r w:rsidR="006131F3" w:rsidRPr="006131F3">
      <w:rPr>
        <w:b/>
        <w:bCs/>
      </w:rPr>
      <w:fldChar w:fldCharType="end"/>
    </w:r>
  </w:p>
  <w:p w14:paraId="151891BB" w14:textId="19C8E4B5" w:rsidR="006131F3" w:rsidRPr="006131F3" w:rsidRDefault="006131F3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24654" w14:textId="77777777" w:rsidR="00B10D4D" w:rsidRDefault="00B10D4D" w:rsidP="006131F3">
      <w:pPr>
        <w:spacing w:after="0" w:line="240" w:lineRule="auto"/>
      </w:pPr>
      <w:r>
        <w:separator/>
      </w:r>
    </w:p>
  </w:footnote>
  <w:footnote w:type="continuationSeparator" w:id="0">
    <w:p w14:paraId="458737E3" w14:textId="77777777" w:rsidR="00B10D4D" w:rsidRDefault="00B10D4D" w:rsidP="00613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712E0" w14:textId="02DBBAAC" w:rsidR="006131F3" w:rsidRPr="006131F3" w:rsidRDefault="006131F3">
    <w:pPr>
      <w:pStyle w:val="Header"/>
      <w:rPr>
        <w:b/>
      </w:rPr>
    </w:pPr>
    <w:r w:rsidRPr="006131F3">
      <w:rPr>
        <w:b/>
      </w:rPr>
      <w:t xml:space="preserve">Comp 122/L </w:t>
    </w:r>
    <w:r w:rsidR="000E335B">
      <w:rPr>
        <w:b/>
      </w:rPr>
      <w:t>Spring 2019</w:t>
    </w:r>
    <w:r w:rsidRPr="006131F3">
      <w:rPr>
        <w:b/>
      </w:rPr>
      <w:tab/>
    </w:r>
    <w:r w:rsidRPr="006131F3">
      <w:rPr>
        <w:b/>
      </w:rPr>
      <w:tab/>
      <w:t>Projec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C0EE7"/>
    <w:multiLevelType w:val="multilevel"/>
    <w:tmpl w:val="F00ECC7C"/>
    <w:lvl w:ilvl="0">
      <w:start w:val="1"/>
      <w:numFmt w:val="decimal"/>
      <w:lvlText w:val="%1."/>
      <w:lvlJc w:val="left"/>
      <w:pPr>
        <w:tabs>
          <w:tab w:val="num" w:pos="1785"/>
        </w:tabs>
        <w:ind w:left="1785" w:hanging="360"/>
      </w:pPr>
    </w:lvl>
    <w:lvl w:ilvl="1" w:tentative="1">
      <w:start w:val="1"/>
      <w:numFmt w:val="decimal"/>
      <w:lvlText w:val="%2."/>
      <w:lvlJc w:val="left"/>
      <w:pPr>
        <w:tabs>
          <w:tab w:val="num" w:pos="2505"/>
        </w:tabs>
        <w:ind w:left="2505" w:hanging="360"/>
      </w:pPr>
    </w:lvl>
    <w:lvl w:ilvl="2" w:tentative="1">
      <w:start w:val="1"/>
      <w:numFmt w:val="decimal"/>
      <w:lvlText w:val="%3."/>
      <w:lvlJc w:val="left"/>
      <w:pPr>
        <w:tabs>
          <w:tab w:val="num" w:pos="3225"/>
        </w:tabs>
        <w:ind w:left="3225" w:hanging="360"/>
      </w:pPr>
    </w:lvl>
    <w:lvl w:ilvl="3" w:tentative="1">
      <w:start w:val="1"/>
      <w:numFmt w:val="decimal"/>
      <w:lvlText w:val="%4."/>
      <w:lvlJc w:val="left"/>
      <w:pPr>
        <w:tabs>
          <w:tab w:val="num" w:pos="3945"/>
        </w:tabs>
        <w:ind w:left="3945" w:hanging="360"/>
      </w:pPr>
    </w:lvl>
    <w:lvl w:ilvl="4" w:tentative="1">
      <w:start w:val="1"/>
      <w:numFmt w:val="decimal"/>
      <w:lvlText w:val="%5."/>
      <w:lvlJc w:val="left"/>
      <w:pPr>
        <w:tabs>
          <w:tab w:val="num" w:pos="4665"/>
        </w:tabs>
        <w:ind w:left="4665" w:hanging="360"/>
      </w:pPr>
    </w:lvl>
    <w:lvl w:ilvl="5" w:tentative="1">
      <w:start w:val="1"/>
      <w:numFmt w:val="decimal"/>
      <w:lvlText w:val="%6."/>
      <w:lvlJc w:val="left"/>
      <w:pPr>
        <w:tabs>
          <w:tab w:val="num" w:pos="5385"/>
        </w:tabs>
        <w:ind w:left="5385" w:hanging="360"/>
      </w:pPr>
    </w:lvl>
    <w:lvl w:ilvl="6" w:tentative="1">
      <w:start w:val="1"/>
      <w:numFmt w:val="decimal"/>
      <w:lvlText w:val="%7."/>
      <w:lvlJc w:val="left"/>
      <w:pPr>
        <w:tabs>
          <w:tab w:val="num" w:pos="6105"/>
        </w:tabs>
        <w:ind w:left="6105" w:hanging="360"/>
      </w:pPr>
    </w:lvl>
    <w:lvl w:ilvl="7" w:tentative="1">
      <w:start w:val="1"/>
      <w:numFmt w:val="decimal"/>
      <w:lvlText w:val="%8."/>
      <w:lvlJc w:val="left"/>
      <w:pPr>
        <w:tabs>
          <w:tab w:val="num" w:pos="6825"/>
        </w:tabs>
        <w:ind w:left="6825" w:hanging="360"/>
      </w:pPr>
    </w:lvl>
    <w:lvl w:ilvl="8" w:tentative="1">
      <w:start w:val="1"/>
      <w:numFmt w:val="decimal"/>
      <w:lvlText w:val="%9."/>
      <w:lvlJc w:val="left"/>
      <w:pPr>
        <w:tabs>
          <w:tab w:val="num" w:pos="7545"/>
        </w:tabs>
        <w:ind w:left="7545" w:hanging="360"/>
      </w:pPr>
    </w:lvl>
  </w:abstractNum>
  <w:abstractNum w:abstractNumId="1" w15:restartNumberingAfterBreak="0">
    <w:nsid w:val="1F0F3604"/>
    <w:multiLevelType w:val="multilevel"/>
    <w:tmpl w:val="FA764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632D36"/>
    <w:multiLevelType w:val="hybridMultilevel"/>
    <w:tmpl w:val="53264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7513F88"/>
    <w:multiLevelType w:val="hybridMultilevel"/>
    <w:tmpl w:val="EC285234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531A51EC"/>
    <w:multiLevelType w:val="hybridMultilevel"/>
    <w:tmpl w:val="09F66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6B31FD"/>
    <w:multiLevelType w:val="multilevel"/>
    <w:tmpl w:val="DA023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sDA0MDI0t7Q0MzJQ0lEKTi0uzszPAykwrAUAk9P1TCwAAAA="/>
  </w:docVars>
  <w:rsids>
    <w:rsidRoot w:val="007101BC"/>
    <w:rsid w:val="000407CA"/>
    <w:rsid w:val="00076A3E"/>
    <w:rsid w:val="000E335B"/>
    <w:rsid w:val="000F194C"/>
    <w:rsid w:val="001A6A52"/>
    <w:rsid w:val="001E7474"/>
    <w:rsid w:val="0025524D"/>
    <w:rsid w:val="002A4C17"/>
    <w:rsid w:val="002E7B36"/>
    <w:rsid w:val="003F4E47"/>
    <w:rsid w:val="005835D2"/>
    <w:rsid w:val="005A4E0A"/>
    <w:rsid w:val="006131F3"/>
    <w:rsid w:val="007101BC"/>
    <w:rsid w:val="00783784"/>
    <w:rsid w:val="0082333A"/>
    <w:rsid w:val="008737B9"/>
    <w:rsid w:val="008C3FF3"/>
    <w:rsid w:val="008F656A"/>
    <w:rsid w:val="00924599"/>
    <w:rsid w:val="00990B63"/>
    <w:rsid w:val="00A268F3"/>
    <w:rsid w:val="00A531E5"/>
    <w:rsid w:val="00AF6026"/>
    <w:rsid w:val="00B04733"/>
    <w:rsid w:val="00B05212"/>
    <w:rsid w:val="00B10D4D"/>
    <w:rsid w:val="00BB6234"/>
    <w:rsid w:val="00CC1EC6"/>
    <w:rsid w:val="00D47F93"/>
    <w:rsid w:val="00D81942"/>
    <w:rsid w:val="00DF7F3A"/>
    <w:rsid w:val="00E22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B52"/>
  <w15:chartTrackingRefBased/>
  <w15:docId w15:val="{D0679A3F-AB79-4D39-96AD-6ECB5B2B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01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101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01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101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3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1F3"/>
  </w:style>
  <w:style w:type="paragraph" w:styleId="Footer">
    <w:name w:val="footer"/>
    <w:basedOn w:val="Normal"/>
    <w:link w:val="FooterChar"/>
    <w:uiPriority w:val="99"/>
    <w:unhideWhenUsed/>
    <w:rsid w:val="006131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1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58D67ED-3F60-4045-919F-BE8576867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</dc:creator>
  <cp:keywords/>
  <dc:description/>
  <cp:lastModifiedBy>Bishoy A. Abdelmalik</cp:lastModifiedBy>
  <cp:revision>6</cp:revision>
  <dcterms:created xsi:type="dcterms:W3CDTF">2019-03-10T19:54:00Z</dcterms:created>
  <dcterms:modified xsi:type="dcterms:W3CDTF">2019-03-21T15:32:00Z</dcterms:modified>
</cp:coreProperties>
</file>